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59D69C99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7F40B8C9" w14:textId="4F8A0D34" w:rsidR="00A11166" w:rsidRPr="00C67B79" w:rsidRDefault="00F76343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a danych pojazdów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22D49308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33CEFE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4A9FF675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  <w:r w:rsidR="00864AF2">
        <w:rPr>
          <w:rFonts w:ascii="Times New Roman" w:hAnsi="Times New Roman" w:cs="Times New Roman"/>
          <w:sz w:val="24"/>
          <w:szCs w:val="24"/>
        </w:rPr>
        <w:t>7.06.2023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3AE93EBE" w14:textId="333C4E80" w:rsidR="009849CD" w:rsidRPr="009849C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28654617" w:history="1"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1.</w:t>
            </w:r>
            <w:r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założeń projektu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7 \h </w:instrTex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18E3BB" w14:textId="112AF17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8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2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pecyfikacja wymagań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8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E53534" w14:textId="687E181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9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3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Diagram przypadków użyci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9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36F58A" w14:textId="3D4250F7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0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4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Harmonogram realizacji projektu (diagram Gantta)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0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768D51" w14:textId="69EAE44E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1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5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techniczny projektu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1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81842A1" w14:textId="76E8B7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2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6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Prezentacja warstwy użytkowej projektu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2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C0EB09" w14:textId="33D3103B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3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7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ystem kontroli wersji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3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059C3A" w14:textId="1806A1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4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8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Literatur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4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E019CD" w14:textId="13471C63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F80421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28654617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6F60609E" w14:textId="4628C0D9" w:rsidR="00BE503F" w:rsidRPr="00691E9E" w:rsidRDefault="0075096D" w:rsidP="0036757F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dodawać do </w:t>
      </w:r>
      <w:r>
        <w:rPr>
          <w:rFonts w:ascii="Times New Roman" w:hAnsi="Times New Roman" w:cs="Times New Roman"/>
          <w:sz w:val="24"/>
          <w:szCs w:val="24"/>
        </w:rPr>
        <w:t>pliku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nowe </w:t>
      </w:r>
      <w:r>
        <w:rPr>
          <w:rFonts w:ascii="Times New Roman" w:hAnsi="Times New Roman" w:cs="Times New Roman"/>
          <w:sz w:val="24"/>
          <w:szCs w:val="24"/>
        </w:rPr>
        <w:t>pojazdy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Każdy </w:t>
      </w:r>
      <w:r>
        <w:rPr>
          <w:rFonts w:ascii="Times New Roman" w:hAnsi="Times New Roman" w:cs="Times New Roman"/>
          <w:sz w:val="24"/>
          <w:szCs w:val="24"/>
        </w:rPr>
        <w:t>pojazd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jest reprezentowany przez następujące dane: </w:t>
      </w:r>
      <w:r>
        <w:rPr>
          <w:rFonts w:ascii="Times New Roman" w:hAnsi="Times New Roman" w:cs="Times New Roman"/>
          <w:sz w:val="24"/>
          <w:szCs w:val="24"/>
        </w:rPr>
        <w:t>marka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odel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0554FB">
        <w:rPr>
          <w:rFonts w:ascii="Times New Roman" w:hAnsi="Times New Roman" w:cs="Times New Roman"/>
          <w:sz w:val="24"/>
          <w:szCs w:val="24"/>
        </w:rPr>
        <w:t>kolor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0554FB">
        <w:rPr>
          <w:rFonts w:ascii="Times New Roman" w:hAnsi="Times New Roman" w:cs="Times New Roman"/>
          <w:sz w:val="24"/>
          <w:szCs w:val="24"/>
        </w:rPr>
        <w:t>rok produkcji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, </w:t>
      </w:r>
      <w:r w:rsidR="000554FB">
        <w:rPr>
          <w:rFonts w:ascii="Times New Roman" w:hAnsi="Times New Roman" w:cs="Times New Roman"/>
          <w:sz w:val="24"/>
          <w:szCs w:val="24"/>
        </w:rPr>
        <w:t>przebieg i (dodatkowo w zależności od wyboru pojazdu (samochód): rodzaj nadwozia, ilość drzwi, (motocykl): rodzaj motoru, spalanie, (ciężarowy): waga, długość, (autobus): maksymalna liczba osób, długość</w:t>
      </w:r>
      <w:r w:rsidR="00E916CC">
        <w:rPr>
          <w:rFonts w:ascii="Times New Roman" w:hAnsi="Times New Roman" w:cs="Times New Roman"/>
          <w:sz w:val="24"/>
          <w:szCs w:val="24"/>
        </w:rPr>
        <w:t>, (ciągnik): maksymalny załadunek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0554FB">
        <w:rPr>
          <w:rFonts w:ascii="Times New Roman" w:hAnsi="Times New Roman" w:cs="Times New Roman"/>
          <w:sz w:val="24"/>
          <w:szCs w:val="24"/>
        </w:rPr>
        <w:t>Użytkownik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 może </w:t>
      </w:r>
      <w:r w:rsidR="000554FB">
        <w:rPr>
          <w:rFonts w:ascii="Times New Roman" w:hAnsi="Times New Roman" w:cs="Times New Roman"/>
          <w:sz w:val="24"/>
          <w:szCs w:val="24"/>
        </w:rPr>
        <w:t>dodawać</w:t>
      </w:r>
      <w:r w:rsidR="00677571">
        <w:rPr>
          <w:rFonts w:ascii="Times New Roman" w:hAnsi="Times New Roman" w:cs="Times New Roman"/>
          <w:sz w:val="24"/>
          <w:szCs w:val="24"/>
        </w:rPr>
        <w:t xml:space="preserve"> dane dotyczące różnych pojazdów do pliku</w:t>
      </w:r>
      <w:r w:rsidR="00C569AC">
        <w:rPr>
          <w:rFonts w:ascii="Times New Roman" w:hAnsi="Times New Roman" w:cs="Times New Roman"/>
          <w:sz w:val="24"/>
          <w:szCs w:val="24"/>
        </w:rPr>
        <w:t xml:space="preserve"> </w:t>
      </w:r>
      <w:r w:rsidR="00677571">
        <w:rPr>
          <w:rFonts w:ascii="Times New Roman" w:hAnsi="Times New Roman" w:cs="Times New Roman"/>
          <w:sz w:val="24"/>
          <w:szCs w:val="24"/>
        </w:rPr>
        <w:t xml:space="preserve">(najpierw </w:t>
      </w:r>
      <w:r w:rsidR="00C61AA9">
        <w:rPr>
          <w:rFonts w:ascii="Times New Roman" w:hAnsi="Times New Roman" w:cs="Times New Roman"/>
          <w:sz w:val="24"/>
          <w:szCs w:val="24"/>
        </w:rPr>
        <w:t xml:space="preserve">musi </w:t>
      </w:r>
      <w:r w:rsidR="00677571">
        <w:rPr>
          <w:rFonts w:ascii="Times New Roman" w:hAnsi="Times New Roman" w:cs="Times New Roman"/>
          <w:sz w:val="24"/>
          <w:szCs w:val="24"/>
        </w:rPr>
        <w:t>dodać do l</w:t>
      </w:r>
      <w:r w:rsidR="00F80421">
        <w:rPr>
          <w:rFonts w:ascii="Times New Roman" w:hAnsi="Times New Roman" w:cs="Times New Roman"/>
          <w:sz w:val="24"/>
          <w:szCs w:val="24"/>
        </w:rPr>
        <w:t>isty</w:t>
      </w:r>
      <w:r w:rsidR="00677571">
        <w:rPr>
          <w:rFonts w:ascii="Times New Roman" w:hAnsi="Times New Roman" w:cs="Times New Roman"/>
          <w:sz w:val="24"/>
          <w:szCs w:val="24"/>
        </w:rPr>
        <w:t>, później może za</w:t>
      </w:r>
      <w:r w:rsidR="00C61AA9">
        <w:rPr>
          <w:rFonts w:ascii="Times New Roman" w:hAnsi="Times New Roman" w:cs="Times New Roman"/>
          <w:sz w:val="24"/>
          <w:szCs w:val="24"/>
        </w:rPr>
        <w:t>pisa</w:t>
      </w:r>
      <w:r w:rsidR="00677571">
        <w:rPr>
          <w:rFonts w:ascii="Times New Roman" w:hAnsi="Times New Roman" w:cs="Times New Roman"/>
          <w:sz w:val="24"/>
          <w:szCs w:val="24"/>
        </w:rPr>
        <w:t>ć dane do pliku)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>Może również usuwać wcześniej wprowadzone dane na przykład w przypadku pomyłki, aby to zrobić musi podać numer linii tekstu zaczynając od zera, które dane chce usunąć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 xml:space="preserve">W każdej chwili może zobaczyć dane, które są zapisane </w:t>
      </w:r>
      <w:r w:rsidR="00F80421">
        <w:rPr>
          <w:rFonts w:ascii="Times New Roman" w:hAnsi="Times New Roman" w:cs="Times New Roman"/>
          <w:sz w:val="24"/>
          <w:szCs w:val="24"/>
        </w:rPr>
        <w:t>w liście</w:t>
      </w:r>
      <w:r w:rsidR="00677571">
        <w:rPr>
          <w:rFonts w:ascii="Times New Roman" w:hAnsi="Times New Roman" w:cs="Times New Roman"/>
          <w:sz w:val="24"/>
          <w:szCs w:val="24"/>
        </w:rPr>
        <w:t xml:space="preserve"> i zapisać je w pliku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>W dowolnym momencie może zobaczyć jakie dane zapisuje do pliku i jakie informacje posiada w pliku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</w:t>
      </w:r>
      <w:r w:rsidR="00677571">
        <w:rPr>
          <w:rFonts w:ascii="Times New Roman" w:hAnsi="Times New Roman" w:cs="Times New Roman"/>
          <w:sz w:val="24"/>
          <w:szCs w:val="24"/>
        </w:rPr>
        <w:t>Każdy rodzaj pojazdu zapisuje się w oddzielnym pliku, co upraszcza odfiltrowanie pojazdów ze względu na typ</w:t>
      </w:r>
      <w:r w:rsidR="00BE503F" w:rsidRPr="00691E9E">
        <w:rPr>
          <w:rFonts w:ascii="Times New Roman" w:hAnsi="Times New Roman" w:cs="Times New Roman"/>
          <w:sz w:val="24"/>
          <w:szCs w:val="24"/>
        </w:rPr>
        <w:t>.</w:t>
      </w:r>
      <w:r w:rsidR="00677571">
        <w:rPr>
          <w:rFonts w:ascii="Times New Roman" w:hAnsi="Times New Roman" w:cs="Times New Roman"/>
          <w:sz w:val="24"/>
          <w:szCs w:val="24"/>
        </w:rPr>
        <w:t xml:space="preserve"> Pliki z danymi mogą posłużyć jako tabele w bazie danych</w:t>
      </w:r>
      <w:r w:rsidR="00BE503F" w:rsidRPr="00691E9E">
        <w:rPr>
          <w:rFonts w:ascii="Times New Roman" w:hAnsi="Times New Roman" w:cs="Times New Roman"/>
          <w:sz w:val="24"/>
          <w:szCs w:val="24"/>
        </w:rPr>
        <w:t xml:space="preserve">. Zaleca się język </w:t>
      </w:r>
      <w:r w:rsidR="00F4061F">
        <w:rPr>
          <w:rFonts w:ascii="Times New Roman" w:hAnsi="Times New Roman" w:cs="Times New Roman"/>
          <w:sz w:val="24"/>
          <w:szCs w:val="24"/>
        </w:rPr>
        <w:t>Java</w:t>
      </w:r>
      <w:r w:rsidR="00BE503F" w:rsidRPr="00691E9E">
        <w:rPr>
          <w:rFonts w:ascii="Times New Roman" w:hAnsi="Times New Roman" w:cs="Times New Roman"/>
          <w:sz w:val="24"/>
          <w:szCs w:val="24"/>
        </w:rPr>
        <w:t>.</w:t>
      </w:r>
    </w:p>
    <w:p w14:paraId="54C92496" w14:textId="6C6C69A7" w:rsidR="00BE503F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28654618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270FE6B4" w14:textId="6E802835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7055E638" w14:textId="7FF84439" w:rsidR="00BE503F" w:rsidRPr="00BE503F" w:rsidRDefault="00F80421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żytkownik może dodawać pojazdy z rozróżnieniem na rodzaje pojazdów 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2A6DD46D" w14:textId="55DB8FF7" w:rsidR="00BE503F" w:rsidRPr="00BE503F" w:rsidRDefault="00F80421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usuwać wprowadzone pojazdy przed zapisem do plik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527B2A98" w14:textId="4D937D8B" w:rsidR="00BE503F" w:rsidRPr="00BE503F" w:rsidRDefault="00AD0D2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a dostęp do danych wprowadzanych jak i do zapisanych w plikach.</w:t>
      </w:r>
    </w:p>
    <w:p w14:paraId="5A1DF09E" w14:textId="1BDCD761" w:rsidR="00BE503F" w:rsidRPr="00BE503F" w:rsidRDefault="00AD0D2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dodawać i usuwać dowolną liczbę pojazdów</w:t>
      </w:r>
      <w:r w:rsidR="00C569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przeglądając ich zawartość).</w:t>
      </w:r>
    </w:p>
    <w:p w14:paraId="45937243" w14:textId="4B9A8F1D" w:rsidR="00BE503F" w:rsidRDefault="00AD0D2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posiada uprawnienia do przeglądania wszystkich plików jak i modyfikacji dodawanych danych, zawartość plików kasuje się po wyjściu z programu</w:t>
      </w:r>
      <w:r w:rsidR="00C61AA9">
        <w:rPr>
          <w:rFonts w:ascii="Times New Roman" w:hAnsi="Times New Roman" w:cs="Times New Roman"/>
          <w:sz w:val="24"/>
          <w:szCs w:val="24"/>
        </w:rPr>
        <w:t xml:space="preserve"> i ponownym otworzeniu programu i dodaniu nowych danych</w:t>
      </w:r>
      <w:r>
        <w:rPr>
          <w:rFonts w:ascii="Times New Roman" w:hAnsi="Times New Roman" w:cs="Times New Roman"/>
          <w:sz w:val="24"/>
          <w:szCs w:val="24"/>
        </w:rPr>
        <w:t xml:space="preserve"> w cel</w:t>
      </w:r>
      <w:r w:rsidR="00705139">
        <w:rPr>
          <w:rFonts w:ascii="Times New Roman" w:hAnsi="Times New Roman" w:cs="Times New Roman"/>
          <w:sz w:val="24"/>
          <w:szCs w:val="24"/>
        </w:rPr>
        <w:t>u</w:t>
      </w:r>
      <w:r w:rsidR="00C61AA9">
        <w:rPr>
          <w:rFonts w:ascii="Times New Roman" w:hAnsi="Times New Roman" w:cs="Times New Roman"/>
          <w:sz w:val="24"/>
          <w:szCs w:val="24"/>
        </w:rPr>
        <w:t xml:space="preserve"> bezpieczeństwa dany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FFA5332" w14:textId="64BD4B61" w:rsidR="00AD0D23" w:rsidRPr="00BE503F" w:rsidRDefault="00AD0D23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e można wprowadzać danych, które są niezgodne ze wzorcem.</w:t>
      </w:r>
    </w:p>
    <w:p w14:paraId="58BF3591" w14:textId="476588B4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1E48C9A0" w14:textId="6D9BA553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Możliwość dodawania, usuwania</w:t>
      </w:r>
      <w:r w:rsidR="00F4061F">
        <w:rPr>
          <w:rFonts w:ascii="Times New Roman" w:hAnsi="Times New Roman" w:cs="Times New Roman"/>
          <w:sz w:val="24"/>
          <w:szCs w:val="24"/>
        </w:rPr>
        <w:t xml:space="preserve"> </w:t>
      </w:r>
      <w:r w:rsidR="005868A6">
        <w:rPr>
          <w:rFonts w:ascii="Times New Roman" w:hAnsi="Times New Roman" w:cs="Times New Roman"/>
          <w:sz w:val="24"/>
          <w:szCs w:val="24"/>
        </w:rPr>
        <w:t>rekordów</w:t>
      </w:r>
      <w:r w:rsidR="00F4061F">
        <w:rPr>
          <w:rFonts w:ascii="Times New Roman" w:hAnsi="Times New Roman" w:cs="Times New Roman"/>
          <w:sz w:val="24"/>
          <w:szCs w:val="24"/>
        </w:rPr>
        <w:t xml:space="preserve"> </w:t>
      </w:r>
      <w:r w:rsidR="00705139">
        <w:rPr>
          <w:rFonts w:ascii="Times New Roman" w:hAnsi="Times New Roman" w:cs="Times New Roman"/>
          <w:sz w:val="24"/>
          <w:szCs w:val="24"/>
        </w:rPr>
        <w:t>pliku</w:t>
      </w:r>
      <w:r w:rsidR="00F4061F">
        <w:rPr>
          <w:rFonts w:ascii="Times New Roman" w:hAnsi="Times New Roman" w:cs="Times New Roman"/>
          <w:sz w:val="24"/>
          <w:szCs w:val="24"/>
        </w:rPr>
        <w:t>, oraz odczyt</w:t>
      </w:r>
      <w:r w:rsidR="005868A6">
        <w:rPr>
          <w:rFonts w:ascii="Times New Roman" w:hAnsi="Times New Roman" w:cs="Times New Roman"/>
          <w:sz w:val="24"/>
          <w:szCs w:val="24"/>
        </w:rPr>
        <w:t xml:space="preserve"> i zapis</w:t>
      </w:r>
      <w:r w:rsidR="00F4061F">
        <w:rPr>
          <w:rFonts w:ascii="Times New Roman" w:hAnsi="Times New Roman" w:cs="Times New Roman"/>
          <w:sz w:val="24"/>
          <w:szCs w:val="24"/>
        </w:rPr>
        <w:t xml:space="preserve"> </w:t>
      </w:r>
      <w:r w:rsidR="005868A6">
        <w:rPr>
          <w:rFonts w:ascii="Times New Roman" w:hAnsi="Times New Roman" w:cs="Times New Roman"/>
          <w:sz w:val="24"/>
          <w:szCs w:val="24"/>
        </w:rPr>
        <w:t>rekordów</w:t>
      </w:r>
      <w:r w:rsidR="00F4061F">
        <w:rPr>
          <w:rFonts w:ascii="Times New Roman" w:hAnsi="Times New Roman" w:cs="Times New Roman"/>
          <w:sz w:val="24"/>
          <w:szCs w:val="24"/>
        </w:rPr>
        <w:t xml:space="preserve"> pliku</w:t>
      </w:r>
      <w:r w:rsidRPr="00BE503F">
        <w:rPr>
          <w:rFonts w:ascii="Times New Roman" w:hAnsi="Times New Roman" w:cs="Times New Roman"/>
          <w:sz w:val="24"/>
          <w:szCs w:val="24"/>
        </w:rPr>
        <w:t xml:space="preserve"> </w:t>
      </w:r>
      <w:r w:rsidR="005868A6">
        <w:rPr>
          <w:rFonts w:ascii="Times New Roman" w:hAnsi="Times New Roman" w:cs="Times New Roman"/>
          <w:sz w:val="24"/>
          <w:szCs w:val="24"/>
        </w:rPr>
        <w:t xml:space="preserve">(wszystko </w:t>
      </w:r>
      <w:r w:rsidRPr="00BE503F">
        <w:rPr>
          <w:rFonts w:ascii="Times New Roman" w:hAnsi="Times New Roman" w:cs="Times New Roman"/>
          <w:sz w:val="24"/>
          <w:szCs w:val="24"/>
        </w:rPr>
        <w:t xml:space="preserve">z poziomu </w:t>
      </w:r>
      <w:r w:rsidR="00F4061F">
        <w:rPr>
          <w:rFonts w:ascii="Times New Roman" w:hAnsi="Times New Roman" w:cs="Times New Roman"/>
          <w:sz w:val="24"/>
          <w:szCs w:val="24"/>
        </w:rPr>
        <w:t>użytkownika</w:t>
      </w:r>
      <w:r w:rsidR="005868A6">
        <w:rPr>
          <w:rFonts w:ascii="Times New Roman" w:hAnsi="Times New Roman" w:cs="Times New Roman"/>
          <w:sz w:val="24"/>
          <w:szCs w:val="24"/>
        </w:rPr>
        <w:t>)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96BCE19" w14:textId="2D199CEA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jest przyjazna dla klienta i jego rodziny, oraz jest </w:t>
      </w:r>
      <w:r w:rsidR="00705139">
        <w:rPr>
          <w:rFonts w:ascii="Times New Roman" w:hAnsi="Times New Roman" w:cs="Times New Roman"/>
          <w:sz w:val="24"/>
          <w:szCs w:val="24"/>
        </w:rPr>
        <w:t xml:space="preserve">bardzo </w:t>
      </w:r>
      <w:r w:rsidRPr="00BE503F">
        <w:rPr>
          <w:rFonts w:ascii="Times New Roman" w:hAnsi="Times New Roman" w:cs="Times New Roman"/>
          <w:sz w:val="24"/>
          <w:szCs w:val="24"/>
        </w:rPr>
        <w:t>prosta 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2240F328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działa na systemach, które posiadają </w:t>
      </w:r>
      <w:r w:rsidR="005868A6">
        <w:rPr>
          <w:rFonts w:ascii="Times New Roman" w:hAnsi="Times New Roman" w:cs="Times New Roman"/>
          <w:sz w:val="24"/>
          <w:szCs w:val="24"/>
        </w:rPr>
        <w:t>środowisko programistyczne, np. IntelliJ IDE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781747A8" w14:textId="752F8F20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F4061F">
        <w:rPr>
          <w:rFonts w:ascii="Times New Roman" w:hAnsi="Times New Roman" w:cs="Times New Roman"/>
          <w:sz w:val="24"/>
          <w:szCs w:val="24"/>
        </w:rPr>
        <w:t>Java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0250306" w14:textId="0F9F9101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</w:t>
      </w:r>
      <w:r w:rsidR="005868A6">
        <w:rPr>
          <w:rFonts w:ascii="Times New Roman" w:hAnsi="Times New Roman" w:cs="Times New Roman"/>
          <w:sz w:val="24"/>
          <w:szCs w:val="24"/>
        </w:rPr>
        <w:t>zapisuje i odczytuje dane do/z plików.</w:t>
      </w:r>
    </w:p>
    <w:p w14:paraId="3552D8D5" w14:textId="282BBDAD" w:rsidR="00BE503F" w:rsidRPr="00D55ED8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28654619"/>
      <w:r w:rsidRPr="00D55ED8">
        <w:rPr>
          <w:rFonts w:ascii="Times New Roman" w:hAnsi="Times New Roman" w:cs="Times New Roman"/>
          <w:b/>
          <w:sz w:val="24"/>
        </w:rPr>
        <w:lastRenderedPageBreak/>
        <w:t>Diagram przypadków użycia</w:t>
      </w:r>
      <w:bookmarkEnd w:id="2"/>
    </w:p>
    <w:p w14:paraId="4F201EC2" w14:textId="0D5EE9CD" w:rsidR="00BE503F" w:rsidRDefault="007F736E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3C15D2" wp14:editId="551DE38B">
            <wp:extent cx="5248275" cy="4048125"/>
            <wp:effectExtent l="0" t="0" r="9525" b="9525"/>
            <wp:docPr id="161778490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7849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2C6F" w14:textId="3C1D44A4" w:rsidR="00706935" w:rsidRPr="007F736E" w:rsidRDefault="00A559AA" w:rsidP="007F736E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43C03675" w14:textId="24DFCDFB" w:rsidR="00D55ED8" w:rsidRPr="008C7B8D" w:rsidRDefault="00803F14" w:rsidP="008C7B8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28654620"/>
      <w:r w:rsidRPr="00D55ED8">
        <w:rPr>
          <w:rFonts w:ascii="Times New Roman" w:hAnsi="Times New Roman" w:cs="Times New Roman"/>
          <w:b/>
          <w:sz w:val="24"/>
        </w:rPr>
        <w:t>Harmonogram realizacji projektu (diagram Gantta)</w:t>
      </w:r>
      <w:bookmarkEnd w:id="3"/>
    </w:p>
    <w:p w14:paraId="2C0E5C03" w14:textId="42C29E2E" w:rsidR="00803F14" w:rsidRDefault="00453F0F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3B180A" wp14:editId="0829EED3">
            <wp:extent cx="5760720" cy="2320290"/>
            <wp:effectExtent l="0" t="0" r="0" b="3810"/>
            <wp:docPr id="4739574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9574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421D" w14:textId="500B4486" w:rsidR="00A559AA" w:rsidRDefault="00A559AA" w:rsidP="00A559AA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3A721B" w:rsidRPr="0050237B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0269C9DF" w14:textId="77777777" w:rsidR="0063626D" w:rsidRDefault="0063626D" w:rsidP="0063626D"/>
    <w:p w14:paraId="490D40FB" w14:textId="77777777" w:rsidR="0063626D" w:rsidRPr="0063626D" w:rsidRDefault="0063626D" w:rsidP="0063626D"/>
    <w:p w14:paraId="3EBA0C63" w14:textId="3B394EC8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28654621"/>
      <w:r w:rsidRPr="0063626D">
        <w:rPr>
          <w:rFonts w:ascii="Times New Roman" w:hAnsi="Times New Roman" w:cs="Times New Roman"/>
          <w:b/>
          <w:sz w:val="24"/>
        </w:rPr>
        <w:lastRenderedPageBreak/>
        <w:t>Opis techniczny projektu</w:t>
      </w:r>
      <w:bookmarkEnd w:id="4"/>
    </w:p>
    <w:p w14:paraId="2239BDF0" w14:textId="78BE3932" w:rsidR="00D55ED8" w:rsidRPr="0020284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 Javy: Java JDK Kit 7u79</w:t>
      </w:r>
    </w:p>
    <w:p w14:paraId="3F003575" w14:textId="5C4772C5" w:rsidR="007F0AD8" w:rsidRPr="00292E0D" w:rsidRDefault="00D55ED8" w:rsidP="008A59E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Ze względów na liczbę szczegółów aplikacja była projektowana na urządzenia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Pr="00D55ED8">
        <w:rPr>
          <w:rFonts w:ascii="Times New Roman" w:hAnsi="Times New Roman" w:cs="Times New Roman"/>
          <w:sz w:val="24"/>
          <w:szCs w:val="24"/>
        </w:rPr>
        <w:t>’</w:t>
      </w:r>
      <w:r w:rsidR="00202848">
        <w:rPr>
          <w:rFonts w:ascii="Times New Roman" w:hAnsi="Times New Roman" w:cs="Times New Roman"/>
          <w:sz w:val="24"/>
          <w:szCs w:val="24"/>
        </w:rPr>
        <w:t>.</w:t>
      </w:r>
    </w:p>
    <w:p w14:paraId="23D8020C" w14:textId="628143F2" w:rsidR="007F0AD8" w:rsidRDefault="00A30902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0C6C79" wp14:editId="6A29D946">
            <wp:extent cx="5761355" cy="2834640"/>
            <wp:effectExtent l="0" t="0" r="0" b="3810"/>
            <wp:docPr id="193934424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834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F8E5C4" w14:textId="722BB806" w:rsidR="00A559AA" w:rsidRPr="0050237B" w:rsidRDefault="003A721B" w:rsidP="0048337A">
      <w:pPr>
        <w:pStyle w:val="Legenda"/>
        <w:rPr>
          <w:rFonts w:cs="Times New Roman"/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BF6734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Diagram klas </w:t>
      </w:r>
      <w:r w:rsidR="0048337A" w:rsidRPr="0050237B">
        <w:rPr>
          <w:szCs w:val="22"/>
        </w:rPr>
        <w:t>projektowanej aplikacji</w:t>
      </w:r>
    </w:p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28654622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5"/>
    </w:p>
    <w:p w14:paraId="273229ED" w14:textId="052B08F7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92E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główn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uruchomieniu aplikacji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Pr="0073058D">
        <w:rPr>
          <w:rFonts w:ascii="Times New Roman" w:hAnsi="Times New Roman" w:cs="Times New Roman"/>
          <w:sz w:val="24"/>
          <w:szCs w:val="24"/>
        </w:rPr>
        <w:t>ekran startowy na którym może:</w:t>
      </w:r>
    </w:p>
    <w:p w14:paraId="4A7F2976" w14:textId="76B45109" w:rsidR="0073058D" w:rsidRPr="00C569AC" w:rsidRDefault="00C569AC" w:rsidP="00C569AC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ć dowolny pojazd (z rozróżnieniem na typy pojazdów).</w:t>
      </w:r>
    </w:p>
    <w:p w14:paraId="0B666ED5" w14:textId="242BDC26" w:rsidR="0073058D" w:rsidRPr="00C569AC" w:rsidRDefault="00C569AC" w:rsidP="00C569AC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nąć dowolny pojazd (z rozróżnieniem na typy pojazdów).</w:t>
      </w:r>
    </w:p>
    <w:p w14:paraId="73B6A87C" w14:textId="169D5EAF" w:rsidR="0073058D" w:rsidRPr="0073058D" w:rsidRDefault="00C569AC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ić dowolny pojazd, który trzeba oczywiście wcześniej dodać, aby móc zobaczyć jego zawartość. </w:t>
      </w:r>
    </w:p>
    <w:p w14:paraId="67C45D2A" w14:textId="38D2EA87" w:rsidR="0073058D" w:rsidRPr="0073058D" w:rsidRDefault="00C569AC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isać dane do pliku (z rozróżnieniem na typy pojazdów).</w:t>
      </w:r>
    </w:p>
    <w:p w14:paraId="68EA09E3" w14:textId="1ECC3053" w:rsidR="00D55ED8" w:rsidRDefault="00C569AC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czytać dane z pliku, jeśli jakieś się w nim znajdują (jeśli nie ma danych to trzeba je pierwsze dodać).</w:t>
      </w:r>
    </w:p>
    <w:p w14:paraId="38CF6CA4" w14:textId="03720864" w:rsidR="0073058D" w:rsidRDefault="00E916CC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B88D04" wp14:editId="30B75F60">
            <wp:extent cx="5760720" cy="1492250"/>
            <wp:effectExtent l="0" t="0" r="0" b="0"/>
            <wp:docPr id="14538620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86203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751E2894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Główne okno aplikacji</w:t>
      </w:r>
    </w:p>
    <w:p w14:paraId="4453113B" w14:textId="6C79EF26" w:rsidR="0073058D" w:rsidRDefault="00C57DD9" w:rsidP="00730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 wyborze</w:t>
      </w:r>
      <w:r w:rsidR="0062535D">
        <w:rPr>
          <w:rFonts w:ascii="Times New Roman" w:hAnsi="Times New Roman" w:cs="Times New Roman"/>
          <w:sz w:val="24"/>
          <w:szCs w:val="24"/>
        </w:rPr>
        <w:t xml:space="preserve"> opcji dodania pojazdu ukazuje się okno, w którym musimy podać dane w przedstawionym formacie</w:t>
      </w:r>
      <w:r w:rsidR="00705139">
        <w:rPr>
          <w:rFonts w:ascii="Times New Roman" w:hAnsi="Times New Roman" w:cs="Times New Roman"/>
          <w:sz w:val="24"/>
          <w:szCs w:val="24"/>
        </w:rPr>
        <w:t xml:space="preserve"> (wprowadzanie danych kończy znak ‘-’)</w:t>
      </w:r>
      <w:r w:rsidR="0062535D">
        <w:rPr>
          <w:rFonts w:ascii="Times New Roman" w:hAnsi="Times New Roman" w:cs="Times New Roman"/>
          <w:sz w:val="24"/>
          <w:szCs w:val="24"/>
        </w:rPr>
        <w:t>, po wprowadzeniu danych możemy przejść do usunięcia danych podając numer linii, którą chcemy usunąć (zaczynając od 0 - to pierwsza linia), Następnie możemy zobaczyć jakie dane aktualnie posiadamy w liście. Jeżeli jesteśmy pewni, że takie dane chcemy wprowadzić do pliku to wybieramy opcję zapisu do pliku. Dodatkowo możemy zobaczyć czy dane poprawnie zapisały się w pliku.</w:t>
      </w:r>
    </w:p>
    <w:p w14:paraId="140662D0" w14:textId="558D69B4" w:rsidR="0062535D" w:rsidRDefault="0062535D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66DB4B" wp14:editId="003683CD">
            <wp:extent cx="5760720" cy="1108710"/>
            <wp:effectExtent l="0" t="0" r="0" b="0"/>
            <wp:docPr id="118794529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94529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B7C3" w14:textId="0551C5BD" w:rsidR="00DF496A" w:rsidRDefault="00DC3F98" w:rsidP="00DC3F98">
      <w:pPr>
        <w:pStyle w:val="Legenda"/>
        <w:rPr>
          <w:szCs w:val="22"/>
        </w:rPr>
      </w:pPr>
      <w:bookmarkStart w:id="6" w:name="_Hlk128654282"/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5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Przykład </w:t>
      </w:r>
      <w:bookmarkEnd w:id="6"/>
      <w:r w:rsidR="0062535D">
        <w:rPr>
          <w:szCs w:val="22"/>
        </w:rPr>
        <w:t>dodania pojazdu do pliku</w:t>
      </w:r>
    </w:p>
    <w:p w14:paraId="6788BAFA" w14:textId="245D45B1" w:rsidR="0062535D" w:rsidRPr="0062535D" w:rsidRDefault="0062535D" w:rsidP="0062535D">
      <w:r>
        <w:rPr>
          <w:noProof/>
        </w:rPr>
        <w:drawing>
          <wp:inline distT="0" distB="0" distL="0" distR="0" wp14:anchorId="29475006" wp14:editId="7F02F141">
            <wp:extent cx="5760720" cy="456565"/>
            <wp:effectExtent l="0" t="0" r="0" b="635"/>
            <wp:docPr id="151311393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11393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3F4EE" w14:textId="2B768BA6" w:rsidR="0062535D" w:rsidRPr="0050237B" w:rsidRDefault="0062535D" w:rsidP="0062535D">
      <w:pPr>
        <w:pStyle w:val="Legenda"/>
        <w:rPr>
          <w:szCs w:val="22"/>
        </w:rPr>
      </w:pPr>
      <w:r w:rsidRPr="0050237B">
        <w:rPr>
          <w:szCs w:val="22"/>
        </w:rPr>
        <w:t>Rysunek</w:t>
      </w:r>
      <w:r>
        <w:rPr>
          <w:szCs w:val="22"/>
        </w:rPr>
        <w:t xml:space="preserve"> 6</w:t>
      </w:r>
      <w:r w:rsidRPr="0050237B">
        <w:rPr>
          <w:szCs w:val="22"/>
        </w:rPr>
        <w:t xml:space="preserve">. </w:t>
      </w:r>
      <w:r>
        <w:rPr>
          <w:szCs w:val="22"/>
        </w:rPr>
        <w:t>Przykład zapisu danych do pliku</w:t>
      </w:r>
    </w:p>
    <w:p w14:paraId="5A949EFB" w14:textId="77777777" w:rsidR="0062535D" w:rsidRPr="0062535D" w:rsidRDefault="0062535D" w:rsidP="0062535D"/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28654623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7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21919AB4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y był z wykorzystaniem systemu kontroli wersji 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Programowanie-obiektowe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816688">
        <w:rPr>
          <w:rFonts w:ascii="Times New Roman" w:hAnsi="Times New Roman" w:cs="Times New Roman"/>
          <w:sz w:val="24"/>
          <w:szCs w:val="24"/>
        </w:rPr>
        <w:t xml:space="preserve">7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4569F716" w:rsidR="00DF496A" w:rsidRDefault="00816688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38E3C2" wp14:editId="37A615E3">
            <wp:extent cx="5760720" cy="2860040"/>
            <wp:effectExtent l="0" t="0" r="0" b="0"/>
            <wp:docPr id="141986323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632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20C986C8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816688">
        <w:rPr>
          <w:szCs w:val="22"/>
        </w:rPr>
        <w:t>7</w:t>
      </w:r>
      <w:r w:rsidRPr="0050237B">
        <w:rPr>
          <w:szCs w:val="22"/>
        </w:rPr>
        <w:t xml:space="preserve">. </w:t>
      </w:r>
      <w:r w:rsidR="003F0E9A">
        <w:rPr>
          <w:szCs w:val="22"/>
        </w:rPr>
        <w:t>Zawartość folderu projekt</w:t>
      </w:r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28654624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8"/>
    </w:p>
    <w:p w14:paraId="12011EE0" w14:textId="68405382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podać literaturę książki/podręczniki/artykuły lub link do stron www.</w:t>
      </w:r>
    </w:p>
    <w:p w14:paraId="32E26C53" w14:textId="5119C313" w:rsidR="009A2B9C" w:rsidRDefault="00000000" w:rsidP="00613A7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www.samouczekprogramisty.pl</w:t>
        </w:r>
      </w:hyperlink>
    </w:p>
    <w:p w14:paraId="744066C5" w14:textId="729D5AE4" w:rsidR="00613A79" w:rsidRDefault="00000000" w:rsidP="00613A7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javappa.com/kurs-java</w:t>
        </w:r>
      </w:hyperlink>
    </w:p>
    <w:p w14:paraId="69906550" w14:textId="74F37D00" w:rsidR="00613A79" w:rsidRPr="008C7B8D" w:rsidRDefault="00000000" w:rsidP="008C7B8D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613A79" w:rsidRPr="00E4596B">
          <w:rPr>
            <w:rStyle w:val="Hipercze"/>
            <w:rFonts w:ascii="Times New Roman" w:hAnsi="Times New Roman" w:cs="Times New Roman"/>
            <w:sz w:val="24"/>
            <w:szCs w:val="24"/>
          </w:rPr>
          <w:t>https://javastart.pl/baza-wiedzy/java-podstawy-jezyka</w:t>
        </w:r>
      </w:hyperlink>
    </w:p>
    <w:sectPr w:rsidR="00613A79" w:rsidRPr="008C7B8D" w:rsidSect="00606776"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B3B4C" w14:textId="77777777" w:rsidR="00DA20D3" w:rsidRDefault="00DA20D3" w:rsidP="00606776">
      <w:pPr>
        <w:spacing w:after="0" w:line="240" w:lineRule="auto"/>
      </w:pPr>
      <w:r>
        <w:separator/>
      </w:r>
    </w:p>
  </w:endnote>
  <w:endnote w:type="continuationSeparator" w:id="0">
    <w:p w14:paraId="26228D7A" w14:textId="77777777" w:rsidR="00DA20D3" w:rsidRDefault="00DA20D3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75620" w14:textId="77777777" w:rsidR="00DA20D3" w:rsidRDefault="00DA20D3" w:rsidP="00606776">
      <w:pPr>
        <w:spacing w:after="0" w:line="240" w:lineRule="auto"/>
      </w:pPr>
      <w:r>
        <w:separator/>
      </w:r>
    </w:p>
  </w:footnote>
  <w:footnote w:type="continuationSeparator" w:id="0">
    <w:p w14:paraId="1805FEB3" w14:textId="77777777" w:rsidR="00DA20D3" w:rsidRDefault="00DA20D3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11"/>
  </w:num>
  <w:num w:numId="3" w16cid:durableId="1761949390">
    <w:abstractNumId w:val="8"/>
  </w:num>
  <w:num w:numId="4" w16cid:durableId="1301306176">
    <w:abstractNumId w:val="6"/>
  </w:num>
  <w:num w:numId="5" w16cid:durableId="2102136781">
    <w:abstractNumId w:val="10"/>
  </w:num>
  <w:num w:numId="6" w16cid:durableId="432828187">
    <w:abstractNumId w:val="3"/>
  </w:num>
  <w:num w:numId="7" w16cid:durableId="1086999218">
    <w:abstractNumId w:val="5"/>
  </w:num>
  <w:num w:numId="8" w16cid:durableId="1452745752">
    <w:abstractNumId w:val="7"/>
  </w:num>
  <w:num w:numId="9" w16cid:durableId="1943415222">
    <w:abstractNumId w:val="1"/>
  </w:num>
  <w:num w:numId="10" w16cid:durableId="1704867562">
    <w:abstractNumId w:val="4"/>
  </w:num>
  <w:num w:numId="11" w16cid:durableId="1309477048">
    <w:abstractNumId w:val="9"/>
  </w:num>
  <w:num w:numId="12" w16cid:durableId="8093218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3425B"/>
    <w:rsid w:val="000554FB"/>
    <w:rsid w:val="000F1085"/>
    <w:rsid w:val="001F53F9"/>
    <w:rsid w:val="002027FD"/>
    <w:rsid w:val="00202848"/>
    <w:rsid w:val="00203EDC"/>
    <w:rsid w:val="00220B30"/>
    <w:rsid w:val="00237F46"/>
    <w:rsid w:val="00242C06"/>
    <w:rsid w:val="002509DD"/>
    <w:rsid w:val="00292E0D"/>
    <w:rsid w:val="0036757F"/>
    <w:rsid w:val="0039356E"/>
    <w:rsid w:val="003A721B"/>
    <w:rsid w:val="003E528E"/>
    <w:rsid w:val="003F0E9A"/>
    <w:rsid w:val="00453F0F"/>
    <w:rsid w:val="004773A7"/>
    <w:rsid w:val="0048337A"/>
    <w:rsid w:val="00492A5A"/>
    <w:rsid w:val="00501C6D"/>
    <w:rsid w:val="0050237B"/>
    <w:rsid w:val="0053079D"/>
    <w:rsid w:val="005353EC"/>
    <w:rsid w:val="005868A6"/>
    <w:rsid w:val="00606776"/>
    <w:rsid w:val="00613A79"/>
    <w:rsid w:val="0062535D"/>
    <w:rsid w:val="0063626D"/>
    <w:rsid w:val="00643A21"/>
    <w:rsid w:val="00666AEC"/>
    <w:rsid w:val="00677571"/>
    <w:rsid w:val="00690C75"/>
    <w:rsid w:val="00691E9E"/>
    <w:rsid w:val="00695D4D"/>
    <w:rsid w:val="00705139"/>
    <w:rsid w:val="00706935"/>
    <w:rsid w:val="00721FCD"/>
    <w:rsid w:val="0073058D"/>
    <w:rsid w:val="0075096D"/>
    <w:rsid w:val="007617A5"/>
    <w:rsid w:val="0077486A"/>
    <w:rsid w:val="007B1440"/>
    <w:rsid w:val="007C1910"/>
    <w:rsid w:val="007D1D40"/>
    <w:rsid w:val="007D206D"/>
    <w:rsid w:val="007F0AD8"/>
    <w:rsid w:val="007F736E"/>
    <w:rsid w:val="00803F14"/>
    <w:rsid w:val="00816688"/>
    <w:rsid w:val="00826359"/>
    <w:rsid w:val="00864AF2"/>
    <w:rsid w:val="00891953"/>
    <w:rsid w:val="008A59E2"/>
    <w:rsid w:val="008C7B8D"/>
    <w:rsid w:val="00961DD4"/>
    <w:rsid w:val="009849CD"/>
    <w:rsid w:val="009A2B9C"/>
    <w:rsid w:val="009A4A75"/>
    <w:rsid w:val="009C34FD"/>
    <w:rsid w:val="009E14D2"/>
    <w:rsid w:val="009F5850"/>
    <w:rsid w:val="00A11166"/>
    <w:rsid w:val="00A30902"/>
    <w:rsid w:val="00A45250"/>
    <w:rsid w:val="00A505E1"/>
    <w:rsid w:val="00A559AA"/>
    <w:rsid w:val="00AD0D23"/>
    <w:rsid w:val="00B04C94"/>
    <w:rsid w:val="00B75D65"/>
    <w:rsid w:val="00BC2713"/>
    <w:rsid w:val="00BD6D39"/>
    <w:rsid w:val="00BE503F"/>
    <w:rsid w:val="00BF6734"/>
    <w:rsid w:val="00C028F7"/>
    <w:rsid w:val="00C371D4"/>
    <w:rsid w:val="00C37ADB"/>
    <w:rsid w:val="00C569AC"/>
    <w:rsid w:val="00C57DD9"/>
    <w:rsid w:val="00C61AA9"/>
    <w:rsid w:val="00CA083E"/>
    <w:rsid w:val="00CA1412"/>
    <w:rsid w:val="00CB488F"/>
    <w:rsid w:val="00CD7470"/>
    <w:rsid w:val="00D55ED8"/>
    <w:rsid w:val="00DA20D3"/>
    <w:rsid w:val="00DB787F"/>
    <w:rsid w:val="00DC3F98"/>
    <w:rsid w:val="00DF496A"/>
    <w:rsid w:val="00E12D08"/>
    <w:rsid w:val="00E47CDF"/>
    <w:rsid w:val="00E50851"/>
    <w:rsid w:val="00E572B6"/>
    <w:rsid w:val="00E67321"/>
    <w:rsid w:val="00E916CC"/>
    <w:rsid w:val="00EF217A"/>
    <w:rsid w:val="00EF38D3"/>
    <w:rsid w:val="00EF71E1"/>
    <w:rsid w:val="00F0338C"/>
    <w:rsid w:val="00F06A7F"/>
    <w:rsid w:val="00F4061F"/>
    <w:rsid w:val="00F76343"/>
    <w:rsid w:val="00F80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yperlink" Target="https://javastart.pl/baza-wiedzy/java-podstawy-jezyka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javappa.com/kurs-jav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samouczekprogramisty.p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197F9A"/>
    <w:rsid w:val="0021217F"/>
    <w:rsid w:val="00240AEB"/>
    <w:rsid w:val="002D0880"/>
    <w:rsid w:val="00406874"/>
    <w:rsid w:val="008F2587"/>
    <w:rsid w:val="0096613E"/>
    <w:rsid w:val="00970AFB"/>
    <w:rsid w:val="009A37BC"/>
    <w:rsid w:val="00A40A93"/>
    <w:rsid w:val="00AB6355"/>
    <w:rsid w:val="00D1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2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7</Pages>
  <Words>789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Arkadiusz Haznar</cp:lastModifiedBy>
  <cp:revision>26</cp:revision>
  <dcterms:created xsi:type="dcterms:W3CDTF">2023-06-26T13:49:00Z</dcterms:created>
  <dcterms:modified xsi:type="dcterms:W3CDTF">2023-06-27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